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Phone Number] | [Email Address] | [LinkedIn/Portfolio URL]</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India Mumbai</w:t>
      </w:r>
    </w:p>
    <w:bookmarkStart w:id="24" w:name="dear-hiring-managers-name"/>
    <w:p>
      <w:pPr>
        <w:pStyle w:val="Heading2"/>
      </w:pPr>
      <w:r>
        <w:t xml:space="preserve">Dear [Hiring Manager's Name],</w:t>
      </w:r>
    </w:p>
    <w:p>
      <w:pPr>
        <w:pStyle w:val="FirstParagraph"/>
      </w:pPr>
      <w:r>
        <w:t xml:space="preserve">As a dedicated Telecommunication Engineer with a passion for innovation and a proven track record of delivering cutting-edge solutions, I am excited to apply for the Telecommunication Engineer position at [Company Name] in India Mumbai. With my technical expertise, hands-on experience in designing and optimizing communication networks, and deep understanding of the unique challenges faced by urban centers like Mumbai, I am eager to contribute to your organization's mission of advancing connectivity in one of India’s most dynamic cities.</w:t>
      </w:r>
    </w:p>
    <w:p>
      <w:pPr>
        <w:pStyle w:val="BodyText"/>
      </w:pPr>
      <w:r>
        <w:t xml:space="preserve">India Mumbai is a hub of technological growth, where the demand for reliable and high-speed communication infrastructure has never been greater. As a Telecommunication Engineer, I have spent the past [X years] navigating this complex landscape, working on projects that range from expanding 5G networks to optimizing fiber-optic systems for enterprises. My career has been driven by a commitment to excellence, and I am confident that my skills align with the needs of [Company Name], which is at the forefront of telecommunications innovation in Mumbai.</w:t>
      </w:r>
    </w:p>
    <w:bookmarkStart w:id="20" w:name="X2eeabd1c63ee9b95712e9faaf86b6420dc5188c"/>
    <w:p>
      <w:pPr>
        <w:pStyle w:val="Heading3"/>
      </w:pPr>
      <w:r>
        <w:t xml:space="preserve">Technical Expertise and Professional Experience</w:t>
      </w:r>
    </w:p>
    <w:p>
      <w:pPr>
        <w:pStyle w:val="FirstParagraph"/>
      </w:pPr>
      <w:r>
        <w:t xml:space="preserve">Over the years, I have developed a robust skill set in network design, deployment, and maintenance. My experience includes working with technologies such as [list specific technologies like 5G NR, LTE, VoIP, RF engineering], which are critical for modern telecommunication systems. In my previous role at [Previous Company Name] in Mumbai, I led the implementation of a city-wide fiber-optic network that reduced latency by 30% and improved data transmission efficiency for over 10,000 users. This project required a deep understanding of both technical and logistical challenges, such as navigating urban infrastructure limitations and ensuring minimal disruption to end-users.</w:t>
      </w:r>
    </w:p>
    <w:p>
      <w:pPr>
        <w:pStyle w:val="BodyText"/>
      </w:pPr>
      <w:r>
        <w:t xml:space="preserve">I have also worked extensively on optimizing existing networks to meet the growing demands of businesses and consumers in India Mumbai. For instance, I collaborated with a team of engineers to design a scalable microwave communication system that supported high-traffic areas during peak hours. This solution not only enhanced network capacity but also reduced operational costs by 20%, demonstrating my ability to balance technical precision with financial efficiency.</w:t>
      </w:r>
    </w:p>
    <w:bookmarkEnd w:id="20"/>
    <w:bookmarkStart w:id="21" w:name="X6bbd8f4daae90d85ed839fc71f0adba9af34864"/>
    <w:p>
      <w:pPr>
        <w:pStyle w:val="Heading3"/>
      </w:pPr>
      <w:r>
        <w:t xml:space="preserve">Adaptability and Problem-Solving in a Dynamic Environment</w:t>
      </w:r>
    </w:p>
    <w:p>
      <w:pPr>
        <w:pStyle w:val="FirstParagraph"/>
      </w:pPr>
      <w:r>
        <w:t xml:space="preserve">The telecommunications industry in India Mumbai is constantly evolving, driven by factors such as urbanization, digital transformation, and the proliferation of IoT devices. As a Telecommunication Engineer, I have consistently adapted to these changes by staying updated on emerging trends and technologies. For example, I recently completed a certification in [relevant certification or course], which equipped me with advanced knowledge of network slicing and edge computing—technologies that are reshaping the future of communication networks.</w:t>
      </w:r>
    </w:p>
    <w:p>
      <w:pPr>
        <w:pStyle w:val="BodyText"/>
      </w:pPr>
      <w:r>
        <w:t xml:space="preserve">My problem-solving skills have been tested in high-pressure scenarios, such as troubleshooting signal interference in densely populated areas or resolving outages during critical events. One notable project involved restoring connectivity for a major financial institution in Mumbai after a natural disaster. By coordinating with cross-functional teams and deploying temporary backup systems, we minimized downtime and maintained the client’s operations, which underscored my ability to perform under pressure while prioritizing customer satisfaction.</w:t>
      </w:r>
    </w:p>
    <w:bookmarkEnd w:id="21"/>
    <w:bookmarkStart w:id="22" w:name="alignment-with-company-names-vision"/>
    <w:p>
      <w:pPr>
        <w:pStyle w:val="Heading3"/>
      </w:pPr>
      <w:r>
        <w:t xml:space="preserve">Alignment with [Company Name]’s Vision</w:t>
      </w:r>
    </w:p>
    <w:p>
      <w:pPr>
        <w:pStyle w:val="FirstParagraph"/>
      </w:pPr>
      <w:r>
        <w:t xml:space="preserve">I am particularly drawn to [Company Name] because of its reputation for innovation and its commitment to advancing telecommunications in India Mumbai. Your focus on [mention a specific project, initiative, or value, e.g., "deploying smart city infrastructure" or "expanding rural broadband access"] resonates with my professional goals. I am confident that my experience in designing resilient communication systems and my passion for leveraging technology to bridge connectivity gaps would make me a valuable asset to your team.</w:t>
      </w:r>
    </w:p>
    <w:p>
      <w:pPr>
        <w:pStyle w:val="BodyText"/>
      </w:pPr>
      <w:r>
        <w:t xml:space="preserve">Moreover, I understand the unique demands of working in Mumbai, where the sheer scale and diversity of the population require tailored solutions. Whether it’s addressing signal congestion in commercial districts or ensuring reliable connectivity for remote communities, I thrive in environments that challenge me to think creatively and act decisively. My ability to collaborate with stakeholders at all levels—from technical teams to senior management—ensures that projects are delivered on time and within budget while meeting the highest standards of quality.</w:t>
      </w:r>
    </w:p>
    <w:bookmarkEnd w:id="22"/>
    <w:bookmarkStart w:id="23" w:name="conclusion"/>
    <w:p>
      <w:pPr>
        <w:pStyle w:val="Heading3"/>
      </w:pPr>
      <w:r>
        <w:t xml:space="preserve">Conclusion</w:t>
      </w:r>
    </w:p>
    <w:p>
      <w:pPr>
        <w:pStyle w:val="FirstParagraph"/>
      </w:pPr>
      <w:r>
        <w:t xml:space="preserve">In conclusion, I am eager to bring my expertise as a Telecommunication Engineer to [Company Name] and contribute to its continued success in India Mumbai. My background in network optimization, problem-solving, and client-focused solutions aligns seamlessly with the opportunities available at your organization. I would welcome the chance to discuss how my skills and experience can support your goals, and I am available at your earliest convenience for an interview.</w:t>
      </w:r>
    </w:p>
    <w:p>
      <w:pPr>
        <w:pStyle w:val="BodyText"/>
      </w:pPr>
      <w:r>
        <w:t xml:space="preserve">Thank you for considering my application. I look forward to the possibility of contributing to [Company Name]’s mission of driving progress in telecommunications across India Mumbai.</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1T07:19:32Z</dcterms:created>
  <dcterms:modified xsi:type="dcterms:W3CDTF">2026-07-21T07:19:32Z</dcterms:modified>
</cp:coreProperties>
</file>

<file path=docProps/custom.xml><?xml version="1.0" encoding="utf-8"?>
<Properties xmlns="http://schemas.openxmlformats.org/officeDocument/2006/custom-properties" xmlns:vt="http://schemas.openxmlformats.org/officeDocument/2006/docPropsVTypes"/>
</file>